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5" w:name="X10d70b2c9d0f9b9c680a0042f543274cd359ba3"/>
    <w:p>
      <w:pPr>
        <w:pStyle w:val="Heading1"/>
      </w:pPr>
      <w:r>
        <w:t xml:space="preserve">Cover Letter for Curriculum Developer Position in Chile Santiago</w:t>
      </w:r>
    </w:p>
    <w:p>
      <w:pPr>
        <w:pStyle w:val="FirstParagraph"/>
      </w:pPr>
      <w:r>
        <w:t xml:space="preserve">Dear [Hiring Manager's Name],</w:t>
      </w:r>
    </w:p>
    <w:p>
      <w:pPr>
        <w:pStyle w:val="BodyText"/>
      </w:pPr>
      <w:r>
        <w:t xml:space="preserve">I am writing to express my enthusiastic interest in the Curriculum Developer position at [Institution Name] in Santiago, Chile. As an experienced educational professional with a passion for shaping impactful learning experiences, I am eager to contribute my expertise to advance the mission of education in this vibrant and dynamic city. Chile Santiago is a hub of innovation and cultural richness, and I am particularly drawn to the opportunity to collaborate with educators who are committed to creating curricula that reflect the unique needs of students in this region.</w:t>
      </w:r>
    </w:p>
    <w:p>
      <w:pPr>
        <w:pStyle w:val="BodyText"/>
      </w:pPr>
      <w:r>
        <w:t xml:space="preserve">With over [X years] of experience in curriculum development, I have dedicated my career to designing educational programs that align with global standards while addressing local contexts. My work has spanned diverse settings, including K-12 education, higher education, and corporate training. However, it is the opportunity to contribute to Chile Santiago’s educational landscape that excites me most. I am deeply inspired by the country’s commitment to equitable access to quality education and its efforts to integrate technology and innovation into learning frameworks.</w:t>
      </w:r>
    </w:p>
    <w:bookmarkStart w:id="20" w:name="X415a8c090d4de99c750c00a3f723275d5f15be5"/>
    <w:p>
      <w:pPr>
        <w:pStyle w:val="Heading2"/>
      </w:pPr>
      <w:r>
        <w:t xml:space="preserve">Understanding the Role of a Curriculum Developer</w:t>
      </w:r>
    </w:p>
    <w:p>
      <w:pPr>
        <w:pStyle w:val="FirstParagraph"/>
      </w:pPr>
      <w:r>
        <w:t xml:space="preserve">The role of a Curriculum Developer is both challenging and rewarding, requiring a blend of pedagogical expertise, analytical thinking, and creativity. In Chile Santiago, where education systems are evolving to meet the demands of a rapidly changing world, this position is critical to ensuring that students are equipped with the skills needed for future success. My background in curriculum design has prepared me to navigate these complexities with confidence.</w:t>
      </w:r>
    </w:p>
    <w:p>
      <w:pPr>
        <w:pStyle w:val="BodyText"/>
      </w:pPr>
      <w:r>
        <w:t xml:space="preserve">One of my key strengths is my ability to translate educational theories into practical, engaging curricula. For example, while working as a Curriculum Developer at [Previous Organization], I led the redesign of a science program that incorporated project-based learning and real-world problem-solving. This initiative resulted in a 30% increase in student engagement and improved test scores. I believe that effective curricula must be adaptable, inclusive, and culturally relevant—principles that align closely with the values of Chile Santiago’s educational community.</w:t>
      </w:r>
    </w:p>
    <w:bookmarkEnd w:id="20"/>
    <w:bookmarkStart w:id="21" w:name="why-chile-santiago"/>
    <w:p>
      <w:pPr>
        <w:pStyle w:val="Heading2"/>
      </w:pPr>
      <w:r>
        <w:t xml:space="preserve">Why Chile Santiago?</w:t>
      </w:r>
    </w:p>
    <w:p>
      <w:pPr>
        <w:pStyle w:val="FirstParagraph"/>
      </w:pPr>
      <w:r>
        <w:t xml:space="preserve">Chile Santiago is not only a city of historical significance but also a center for academic excellence and innovation. The region’s focus on STEM education, environmental sustainability, and social equity presents unique opportunities to create curricula that resonate with local priorities. I am particularly interested in contributing to initiatives that promote digital literacy and critical thinking, skills that are essential for students navigating the challenges of the 21st century.</w:t>
      </w:r>
    </w:p>
    <w:p>
      <w:pPr>
        <w:pStyle w:val="BodyText"/>
      </w:pPr>
      <w:r>
        <w:t xml:space="preserve">My experience working with international education frameworks such as the IB (International Baccalaureate) and PISA (Program for International Student Assessment) has given me a global perspective that I believe is valuable in addressing Chile’s educational goals. However, I am equally committed to understanding the specific needs of students in Santiago. This includes considering socio-economic diversity, regional cultural contexts, and the integration of indigenous perspectives into curricular design.</w:t>
      </w:r>
    </w:p>
    <w:bookmarkEnd w:id="21"/>
    <w:bookmarkStart w:id="22" w:name="skills-and-qualifications"/>
    <w:p>
      <w:pPr>
        <w:pStyle w:val="Heading2"/>
      </w:pPr>
      <w:r>
        <w:t xml:space="preserve">Skills and Qualifications</w:t>
      </w:r>
    </w:p>
    <w:p>
      <w:pPr>
        <w:pStyle w:val="FirstParagraph"/>
      </w:pPr>
      <w:r>
        <w:t xml:space="preserve">As a Curriculum Developer, I bring a comprehensive skill set that includes curriculum mapping, assessment design, instructional technology integration, and stakeholder collaboration. My proficiency in tools such as [e.g., Google Classroom, Moodle, or specific LMS platforms] enables me to create dynamic learning environments. Additionally, I have experience in professional development workshops for teachers and administrators—skills that are vital for ensuring the successful implementation of new curricula.</w:t>
      </w:r>
    </w:p>
    <w:p>
      <w:pPr>
        <w:pStyle w:val="BodyText"/>
      </w:pPr>
      <w:r>
        <w:t xml:space="preserve">I am also a strong advocate for evidence-based practices. My work often involves analyzing data to identify gaps in learning outcomes and developing targeted interventions. For instance, during my tenure at [Previous Organization], I conducted a needs assessment that revealed disparities in access to advanced math courses among rural students. By collaborating with local educators, we designed a modular curriculum that could be delivered online, significantly narrowing the achievement gap.</w:t>
      </w:r>
    </w:p>
    <w:bookmarkEnd w:id="22"/>
    <w:bookmarkStart w:id="23" w:name="commitment-to-continuous-improvement"/>
    <w:p>
      <w:pPr>
        <w:pStyle w:val="Heading2"/>
      </w:pPr>
      <w:r>
        <w:t xml:space="preserve">Commitment to Continuous Improvement</w:t>
      </w:r>
    </w:p>
    <w:p>
      <w:pPr>
        <w:pStyle w:val="FirstParagraph"/>
      </w:pPr>
      <w:r>
        <w:t xml:space="preserve">Curriculum development is an ongoing process that requires adaptability and a commitment to continuous improvement. I am passionate about staying current with educational research and trends, regularly attending conferences and participating in professional learning communities. In Chile Santiago, where the education sector is actively embracing innovation, this mindset will allow me to contribute meaningfully to the evolution of curricular practices.</w:t>
      </w:r>
    </w:p>
    <w:p>
      <w:pPr>
        <w:pStyle w:val="BodyText"/>
      </w:pPr>
      <w:r>
        <w:t xml:space="preserve">Moreover, I value collaboration and believe that the best curricula are developed through partnerships with teachers, students, and community stakeholders. My approach emphasizes inclusivity and transparency, ensuring that all voices are heard in the design process. This aligns perfectly with the collaborative ethos of Chile Santiago’s educational institutions.</w:t>
      </w:r>
    </w:p>
    <w:bookmarkEnd w:id="23"/>
    <w:bookmarkStart w:id="24" w:name="conclusion"/>
    <w:p>
      <w:pPr>
        <w:pStyle w:val="Heading2"/>
      </w:pPr>
      <w:r>
        <w:t xml:space="preserve">Conclusion</w:t>
      </w:r>
    </w:p>
    <w:p>
      <w:pPr>
        <w:pStyle w:val="FirstParagraph"/>
      </w:pPr>
      <w:r>
        <w:t xml:space="preserve">In conclusion, I am confident that my experience, skills, and passion for education make me an ideal candidate for the Curriculum Developer role in Chile Santiago. I am eager to contribute to the development of curricula that not only meet academic standards but also empower students to thrive in an interconnected world. Thank you for considering my application. I would be honored to discuss how I can support [Institution Name]’s mission and vis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20T10:34:43Z</dcterms:created>
  <dcterms:modified xsi:type="dcterms:W3CDTF">2026-07-20T10:34:43Z</dcterms:modified>
</cp:coreProperties>
</file>

<file path=docProps/custom.xml><?xml version="1.0" encoding="utf-8"?>
<Properties xmlns="http://schemas.openxmlformats.org/officeDocument/2006/custom-properties" xmlns:vt="http://schemas.openxmlformats.org/officeDocument/2006/docPropsVTypes"/>
</file>